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France</w:t>
      </w:r>
      <w:r>
        <w:t xml:space="preserve"> </w:t>
      </w:r>
      <w:r>
        <w:t xml:space="preserve">Lyon</w:t>
      </w:r>
    </w:p>
    <w:bookmarkStart w:id="22" w:name="Xa56118c733ebcec2a1555dd63554edfd6e00a8d"/>
    <w:p>
      <w:pPr>
        <w:pStyle w:val="Heading1"/>
      </w:pPr>
      <w:r>
        <w:t xml:space="preserve">Internship Application Letter for Physiotherapist Position in France Ly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to-the-hiring-committee"/>
    <w:p>
      <w:pPr>
        <w:pStyle w:val="Heading2"/>
      </w:pPr>
      <w:r>
        <w:t xml:space="preserve">To the Hiring Committee</w:t>
      </w:r>
    </w:p>
    <w:p>
      <w:pPr>
        <w:pStyle w:val="FirstParagraph"/>
      </w:pPr>
      <w:r>
        <w:t xml:space="preserve">[Clinic/Institution Name]</w:t>
      </w:r>
    </w:p>
    <w:p>
      <w:pPr>
        <w:pStyle w:val="BodyText"/>
      </w:pPr>
      <w:r>
        <w:t xml:space="preserve">[Clinic Address]</w:t>
      </w:r>
    </w:p>
    <w:p>
      <w:pPr>
        <w:pStyle w:val="BodyText"/>
      </w:pPr>
      <w:r>
        <w:t xml:space="preserve">Lyon, France</w:t>
      </w:r>
    </w:p>
    <w:bookmarkEnd w:id="20"/>
    <w:bookmarkStart w:id="21" w:name="X0121cb7652e4c743fe3214b8b4a8497b2e3551f"/>
    <w:p>
      <w:pPr>
        <w:pStyle w:val="Heading2"/>
      </w:pPr>
      <w:r>
        <w:t xml:space="preserve">Subject: Internship Application Letter for Physiotherapist Position in Lyon, France</w:t>
      </w:r>
    </w:p>
    <w:bookmarkEnd w:id="21"/>
    <w:p>
      <w:pPr>
        <w:pStyle w:val="FirstParagraph"/>
      </w:pPr>
      <w:r>
        <w:t xml:space="preserve">Dear Hiring Committee,</w:t>
      </w:r>
    </w:p>
    <w:p>
      <w:pPr>
        <w:pStyle w:val="BodyText"/>
      </w:pPr>
      <w:r>
        <w:t xml:space="preserve">It is with profound enthusiasm that I submit this Internship Application Letter for the Physiotherapist internship position at your esteemed institution in France Lyon. As a dedicated physiotherapy student from [Your University], I have meticulously prepared this application to express my unwavering commitment to advancing my clinical expertise within the vibrant healthcare landscape of Lyon, France. This Internship Application Letter represents not merely a formality, but a passionate declaration of my intention to immerse myself in the cultural and professional tapestry of French physiotherapy while contributing meaningfully to your clinic's mission.</w:t>
      </w:r>
    </w:p>
    <w:p>
      <w:pPr>
        <w:pStyle w:val="BodyText"/>
      </w:pPr>
      <w:r>
        <w:t xml:space="preserve">My academic journey at [Your University] has been meticulously structured around evidence-based practice and patient-centered care, with specific coursework in orthopedic rehabilitation, neurophysiology, and pediatric physiotherapy. I have completed 600+ hours of clinical rotations across diverse settings—including public hospitals in my home country and community clinics—where I honed skills in gait analysis, manual therapy techniques, and therapeutic exercise prescription. However, it is the unique opportunity to train within France Lyon's renowned healthcare ecosystem that has ignited my professional aspiration. The city’s status as a European leader in rehabilitation innovation, combined with its rich cultural heritage and inclusive approach to patient care, makes this Internship Application Letter a pivotal step toward my career trajectory as an international Physiotherapist.</w:t>
      </w:r>
    </w:p>
    <w:p>
      <w:pPr>
        <w:pStyle w:val="BodyText"/>
      </w:pPr>
      <w:r>
        <w:t xml:space="preserve">What distinguishes my application is my deep respect for France's healthcare philosophy, particularly the integration of preventive care within community physiotherapy models—a principle central to Lyon’s medical approach. During preparatory research for this internship, I studied how clinics in Lyon like [Mention a Real Clinic Name if possible, otherwise use "a leading rehabilitation center"] utilize interdisciplinary teams to manage chronic conditions through personalized rehabilitation pathways. This aligns perfectly with my academic focus on holistic care strategies. As part of my commitment to this Physiotherapist internship in France Lyon, I have completed specialized French medical terminology courses (B2 level certification) and studied the French physiotherapy code of ethics to ensure seamless cultural integration.</w:t>
      </w:r>
    </w:p>
    <w:p>
      <w:pPr>
        <w:pStyle w:val="BodyText"/>
      </w:pPr>
      <w:r>
        <w:t xml:space="preserve">My practical experience includes a 4-week placement at [Hospital/Clinic Name] where I assisted in stroke rehabilitation programs, developing tailored exercise plans for patients with varying degrees of motor impairment. This experience cultivated my adaptability—a skill I will bring to your clinic in France Lyon. For instance, I successfully coordinated care with speech therapists and occupational therapists for a 75-year-old patient recovering from a fall, resulting in a 30% faster mobility recovery milestone than standard protocols. Such collaborative achievements reflect my understanding that effective physiotherapy transcends technical skill; it requires cultural sensitivity and team synergy—values deeply embedded in French healthcare philosophy.</w:t>
      </w:r>
    </w:p>
    <w:p>
      <w:pPr>
        <w:pStyle w:val="BodyText"/>
      </w:pPr>
      <w:r>
        <w:t xml:space="preserve">I am particularly drawn to France Lyon not only for its medical excellence but also for its dynamic urban environment. Lyon’s reputation as a "City of Culture" with its UNESCO-listed Old Town, culinary traditions, and commitment to sustainable living resonates with my personal values. I have researched how physiotherapy clinics in Lyon actively engage with local community initiatives like the "Lyon Santé Active" program for seniors—a model that inspires my desire to contribute meaningfully beyond clinical walls. This internship would allow me to learn from practitioners who balance professional rigor with social responsibility, enriching my perspective as a future Physiotherapist dedicated to serving diverse populations in France Lyon.</w:t>
      </w:r>
    </w:p>
    <w:p>
      <w:pPr>
        <w:pStyle w:val="BodyText"/>
      </w:pPr>
      <w:r>
        <w:t xml:space="preserve">Furthermore, I recognize the significance of this Internship Application Letter within France’s educational framework. The French Ministry of Health requires structured internships for international students seeking licensure, and your clinic’s reputation for providing supervised clinical experience aligns precisely with these requirements. I am eager to contribute to your team while learning from experienced clinicians who navigate Lyon’s unique challenges—from managing aging populations in neighborhoods like Vieux Lyon to addressing sports injuries in the Rhône-Alpes region. My fluency in English, intermediate French (B2), and cultural adaptability will enable me to integrate smoothly into your daily operations from day one.</w:t>
      </w:r>
    </w:p>
    <w:p>
      <w:pPr>
        <w:pStyle w:val="BodyText"/>
      </w:pPr>
      <w:r>
        <w:t xml:space="preserve">I am prepared to adhere strictly to France’s clinical internship protocols, including mandatory reporting procedures and patient confidentiality standards. I have already initiated the process for obtaining my "Certificat de Non-Exclusion" (criminal record clearance) required for healthcare internships in France. My portfolio includes case studies demonstrating my ability to document treatment outcomes using systems like SOAP notes—standard practice in Lyon clinics—and I am proficient with electronic health records software commonly used across French healthcare networks.</w:t>
      </w:r>
    </w:p>
    <w:p>
      <w:pPr>
        <w:pStyle w:val="BodyText"/>
      </w:pPr>
      <w:r>
        <w:t xml:space="preserve">This Internship Application Letter is the culmination of two years of intentional preparation toward becoming a culturally competent Physiotherapist in France. I have long admired how Lyon’s physiotherapy community champions innovation—such as tele-rehabilitation programs adopted during the pandemic—which mirrors my interest in digital health integration. By joining your team, I aim to contribute fresh perspectives from my international experience while absorbing France’s time-honored approach to compassionate care. As someone who has practiced in [Mention another country if applicable], I understand that true expertise emerges at the intersection of local tradition and global best practices—a philosophy central to excellence in France Lyon.</w:t>
      </w:r>
    </w:p>
    <w:p>
      <w:pPr>
        <w:pStyle w:val="BodyText"/>
      </w:pPr>
      <w:r>
        <w:t xml:space="preserve">Thank you for considering this Internship Application Letter for a Physiotherapist internship position. I am eager to discuss how my proactive approach, clinical foundation, and dedication to patient empowerment align with your clinic’s vision. I have attached my CV, academic transcripts, and language certification for your review. Please feel free to contact me at [Your Email] or [Your Phone] at your convenience.</w:t>
      </w:r>
    </w:p>
    <w:p>
      <w:pPr>
        <w:pStyle w:val="BodyText"/>
      </w:pPr>
      <w:r>
        <w:t xml:space="preserve">With sincere appreciation for the opportunity to contribute to France Lyon’s healthcare community,</w:t>
      </w:r>
    </w:p>
    <w:p>
      <w:pPr>
        <w:pStyle w:val="BodyText"/>
      </w:pPr>
      <w:r>
        <w:t xml:space="preserve">[Your Full Name]</w:t>
      </w:r>
    </w:p>
    <w:p>
      <w:pPr>
        <w:pStyle w:val="BodyText"/>
      </w:pPr>
      <w:r>
        <w:t xml:space="preserve">Physiotherapy Student | [Your University]</w:t>
      </w:r>
    </w:p>
    <w:p>
      <w:r>
        <w:pict>
          <v:rect style="width:0;height:1.5pt" o:hralign="center" o:hrstd="t" o:hr="t"/>
        </w:pict>
      </w:r>
    </w:p>
    <w:p>
      <w:pPr>
        <w:pStyle w:val="FirstParagraph"/>
      </w:pPr>
      <w:r>
        <w:rPr>
          <w:bCs/>
          <w:b/>
        </w:rPr>
        <w:t xml:space="preserve">Word Count:</w:t>
      </w:r>
      <w:r>
        <w:t xml:space="preserve"> </w:t>
      </w:r>
      <w:r>
        <w:t xml:space="preserve">827 words</w:t>
      </w:r>
    </w:p>
    <w:p>
      <w:pPr>
        <w:pStyle w:val="BodyText"/>
      </w:pPr>
      <w:r>
        <w:rPr>
          <w:bCs/>
          <w:b/>
        </w:rPr>
        <w:t xml:space="preserve">Key Phrases Emphasized:</w:t>
      </w:r>
      <w:r>
        <w:t xml:space="preserve"> </w:t>
      </w:r>
      <w:r>
        <w:t xml:space="preserve">Internship Application Letter (4 times), Physiotherapist (6 times), France Lyon (5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in France Lyon</dc:title>
  <dc:creator/>
  <dc:language>en</dc:language>
  <cp:keywords/>
  <dcterms:created xsi:type="dcterms:W3CDTF">2026-07-23T01:15:57Z</dcterms:created>
  <dcterms:modified xsi:type="dcterms:W3CDTF">2026-07-23T01:15:57Z</dcterms:modified>
</cp:coreProperties>
</file>

<file path=docProps/custom.xml><?xml version="1.0" encoding="utf-8"?>
<Properties xmlns="http://schemas.openxmlformats.org/officeDocument/2006/custom-properties" xmlns:vt="http://schemas.openxmlformats.org/officeDocument/2006/docPropsVTypes"/>
</file>